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2nd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Red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2nd Kup / Red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Yuk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Ch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At Judge'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At Judge'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Inside Twis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/ 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/ Jump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/ 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 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arring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arring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ch 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 from 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 from Fro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 Locks (1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 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 Movement Dri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ed Teaching Experi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o Hand Techniqu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2nd Kup / Red Belt</dc:title>
  <dc:creator/>
  <cp:keywords/>
  <dcterms:created xsi:type="dcterms:W3CDTF">2024-05-15T16:04:51Z</dcterms:created>
  <dcterms:modified xsi:type="dcterms:W3CDTF">2024-05-15T16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